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Toronto</w:t>
      </w:r>
    </w:p>
    <w:bookmarkStart w:id="20" w:name="X9028678ed4a8a10df8509459a40abad6ad73a34"/>
    <w:p>
      <w:pPr>
        <w:pStyle w:val="Heading1"/>
      </w:pPr>
      <w:r>
        <w:t xml:space="preserve">Internship Application Letter: Physicist Internship Opportunity in Canada Toront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Company/Organization Name:</w:t>
      </w:r>
      <w:r>
        <w:t xml:space="preserve"> </w:t>
      </w:r>
      <w:r>
        <w:t xml:space="preserve">[Insert Company/Organization Name]</w:t>
      </w:r>
      <w:r>
        <w:br/>
      </w:r>
      <w:r>
        <w:rPr>
          <w:bCs/>
          <w:b/>
        </w:rPr>
        <w:t xml:space="preserve">Address:</w:t>
      </w:r>
      <w:r>
        <w:t xml:space="preserve"> </w:t>
      </w:r>
      <w:r>
        <w:t xml:space="preserve">[Insert Full Address, Toronto, ON]</w:t>
      </w:r>
    </w:p>
    <w:p>
      <w:pPr>
        <w:pStyle w:val="BodyText"/>
      </w:pPr>
      <w:r>
        <w:t xml:space="preserve">Dear Hiring Committee,</w:t>
      </w:r>
    </w:p>
    <w:p>
      <w:pPr>
        <w:pStyle w:val="BodyText"/>
      </w:pPr>
      <w:r>
        <w:t xml:space="preserve">I am writing with profound enthusiasm to express my earnest interest in the Physicist Internship position at your esteemed organization in Toronto, Canada. As a dedicated and highly motivated Physics student at the University of Toronto (U of T), deeply committed to advancing scientific discovery within Canada's vibrant research ecosystem, I have meticulously aligned my academic trajectory and professional aspirations with the innovative spirit that defines Toronto as a global hub for physics and technology. This Internship Application Letter serves as my formal declaration of intent to contribute meaningfully to your team while immersing myself in the dynamic Canadian scientific community through this pivotal opportunity.</w:t>
      </w:r>
    </w:p>
    <w:p>
      <w:pPr>
        <w:pStyle w:val="BodyText"/>
      </w:pPr>
      <w:r>
        <w:t xml:space="preserve">My academic journey at U of T’s Department of Physics has been characterized by rigorous coursework spanning Quantum Mechanics, Statistical Thermodynamics, and Computational Physics, culminating in a research project focused on simulating neutron scattering dynamics using Monte Carlo methods. This work required not only deep theoretical understanding but also proficiency in Python-based data analysis and high-performance computing—skills directly transferable to cutting-edge experimental or computational physics roles within Canada Toronto. I have consistently maintained an academic standing of 3.8/4.0, reflecting my ability to thrive under intellectual challenge while collaborating effectively within team settings, a critical competency for success as a Physicist in the interdisciplinary environments prevalent across Canadian research institutions and industry labs.</w:t>
      </w:r>
    </w:p>
    <w:p>
      <w:pPr>
        <w:pStyle w:val="BodyText"/>
      </w:pPr>
      <w:r>
        <w:t xml:space="preserve">What particularly drives my application is Toronto’s unparalleled convergence of academic excellence, industrial innovation, and collaborative scientific culture. As I prepare to graduate with my Bachelor of Science in Physics this December, I am keenly aware that Canada Toronto offers a unique ecosystem where theoretical exploration meets practical application. The presence of world-class facilities like the Canadian Light Source synchrotron (though based in Saskatoon, it supports national networks), the University of Toronto’s Centre for Advanced Materials (CAM), and cutting-edge industry partnerships across sectors such as medical imaging, renewable energy, and quantum computing provides an ideal environment to apply my skills. I am particularly drawn to how your organization leverages physics innovation within this Canadian context—whether through developing next-generation sensors for environmental monitoring or advancing materials science for sustainable technology—a mission that resonates deeply with my own research interests in applied condensed matter physics.</w:t>
      </w:r>
    </w:p>
    <w:p>
      <w:pPr>
        <w:pStyle w:val="BodyText"/>
      </w:pPr>
      <w:r>
        <w:t xml:space="preserve">My technical skill set is rigorously honed through hands-on laboratory experience. At U of T’s Physics Lab, I designed and executed experiments measuring thermal conductivity in nanomaterials using precision instrumentation, documented results meticulously following Canadian scientific standards for data integrity, and presented findings to faculty at the annual Undergraduate Research Symposium. I also contributed to a collaborative project with the Vector Institute (Toronto’s AI powerhouse) where I developed algorithms to analyze particle collision data—a project that underscored my ability to bridge physics principles with computational tools essential for modern research in Canada Toronto. Additionally, I am proficient in LabVIEW, MATLAB, and LaTeX, and possess strong written communication skills demonstrated through two published abstracts in the U of T Physics Undergraduate Journal.</w:t>
      </w:r>
    </w:p>
    <w:p>
      <w:pPr>
        <w:pStyle w:val="BodyText"/>
      </w:pPr>
      <w:r>
        <w:t xml:space="preserve">What truly sets me apart is my commitment to contributing to Canada’s scientific community with cultural sensitivity and collaborative spirit. Having grown up in Mississauga—a diverse Toronto suburb—I understand firsthand the value of inclusive teamwork that respects Indigenous knowledge systems and multicultural perspectives, a cornerstone of Canadian research ethics. I actively volunteer with "STEM for All," a Toronto-based nonprofit mentoring underrepresented youth in physics, reinforcing my belief that scientific progress thrives on accessibility and shared intellectual growth—principles central to Canada’s national science strategy. This experience has sharpened my ability to translate complex physics concepts into clear, actionable insights for diverse audiences—a skill vital when collaborating with interdisciplinary teams across Canada Toronto.</w:t>
      </w:r>
    </w:p>
    <w:p>
      <w:pPr>
        <w:pStyle w:val="BodyText"/>
      </w:pPr>
      <w:r>
        <w:t xml:space="preserve">I am eager to bring this blend of academic rigor, technical proficiency, and cultural awareness to your organization. As a Physicist-in-training deeply invested in Canada’s scientific future, I am not merely seeking an internship; I seek a partnership where my growth as a scientist aligns with your mission to innovate within the Toronto landscape. Your work in [mention specific project/area relevant to the company] particularly excites me—such as [provide brief example if possible, e.g., "your advancements in quantum sensor technology for healthcare"]—as it exemplifies the kind of impactful research I aspire to contribute to from day one.</w:t>
      </w:r>
    </w:p>
    <w:p>
      <w:pPr>
        <w:pStyle w:val="BodyText"/>
      </w:pPr>
      <w:r>
        <w:t xml:space="preserve">Canada Toronto represents more than a location; it is a living laboratory for physics that merges academic tradition with entrepreneurial energy. I am confident that my proactive approach, technical foundation, and passion for collaborative discovery position me as an immediate asset to your team. I welcome the opportunity to discuss how my skills in experimental physics, data analysis, and cross-cultural collaboration can support your objectives during an interview at your earliest convenience.</w:t>
      </w:r>
    </w:p>
    <w:p>
      <w:pPr>
        <w:pStyle w:val="BodyText"/>
      </w:pPr>
      <w:r>
        <w:t xml:space="preserve">Thank you for considering my application for this Physicist Internship. I have attached my resume and academic transcripts for your review and am available at your request to provide further details. I look forward to contributing to the legacy of innovation that defines Canada Toronto’s physics community.</w:t>
      </w:r>
    </w:p>
    <w:p>
      <w:pPr>
        <w:pStyle w:val="BodyText"/>
      </w:pPr>
      <w:r>
        <w:t xml:space="preserve">Sincerely,</w:t>
      </w:r>
      <w:r>
        <w:br/>
      </w:r>
      <w:r>
        <w:t xml:space="preserve">[Your Full Name]</w:t>
      </w:r>
      <w:r>
        <w:br/>
      </w:r>
      <w:r>
        <w:t xml:space="preserve">[Your Contact Information: Email | Phone Number | LinkedIn Profile (Optional)]</w:t>
      </w:r>
      <w:r>
        <w:br/>
      </w:r>
      <w:r>
        <w:t xml:space="preserve">Current Student, B.Sc. Physics, University of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Toronto</dc:title>
  <dc:creator/>
  <dc:language>en</dc:language>
  <cp:keywords/>
  <dcterms:created xsi:type="dcterms:W3CDTF">2026-07-13T15:41:50Z</dcterms:created>
  <dcterms:modified xsi:type="dcterms:W3CDTF">2026-07-13T15:41:50Z</dcterms:modified>
</cp:coreProperties>
</file>

<file path=docProps/custom.xml><?xml version="1.0" encoding="utf-8"?>
<Properties xmlns="http://schemas.openxmlformats.org/officeDocument/2006/custom-properties" xmlns:vt="http://schemas.openxmlformats.org/officeDocument/2006/docPropsVTypes"/>
</file>